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1AFDAB" w:rsidR="00F717B0" w:rsidRPr="009B47F8" w:rsidRDefault="00FA2C96" w:rsidP="00CD6811">
            <w:pPr>
              <w:jc w:val="center"/>
              <w:cnfStyle w:val="000000100000" w:firstRow="0" w:lastRow="0" w:firstColumn="0" w:lastColumn="0" w:oddVBand="0" w:evenVBand="0" w:oddHBand="1" w:evenHBand="0" w:firstRowFirstColumn="0" w:firstRowLastColumn="0" w:lastRowFirstColumn="0" w:lastRowLastColumn="0"/>
              <w:rPr>
                <w:highlight w:val="green"/>
              </w:rPr>
            </w:pPr>
            <w:r w:rsidRPr="009B47F8">
              <w:rPr>
                <w:b/>
                <w:highlight w:val="green"/>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898"/>
        <w:gridCol w:w="1716"/>
        <w:gridCol w:w="1193"/>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13B765DC" w:rsidR="00FC0FE9" w:rsidRPr="00650CA1" w:rsidRDefault="00B50BE9"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rsidRPr="00650CA1">
              <w:t>(</w:t>
            </w:r>
            <w:r w:rsidR="00650CA1">
              <w:t>complete</w:t>
            </w:r>
            <w:r w:rsidRPr="00650CA1">
              <w:t>)</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49DBD65B"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r w:rsidR="00082ADB" w:rsidRPr="009B47F8">
              <w:rPr>
                <w:b/>
                <w:highlight w:val="green"/>
              </w:rPr>
              <w:t xml:space="preserve"> Paul</w:t>
            </w:r>
            <w:r w:rsidRPr="009B47F8">
              <w:rPr>
                <w:b/>
                <w:highlight w:val="green"/>
              </w:rPr>
              <w:t>)</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t>
            </w:r>
            <w:r w:rsidRPr="009B47F8">
              <w:rPr>
                <w:b/>
                <w:highlight w:val="yellow"/>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5C7291DC" w:rsidR="00D33429" w:rsidRPr="00D33429" w:rsidRDefault="00EC6124"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bookmarkStart w:id="4" w:name="_GoBack"/>
            <w:bookmarkEnd w:id="4"/>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sidRPr="009B47F8">
              <w:rPr>
                <w:b/>
                <w:highlight w:val="yellow"/>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3BAF4E8D" w:rsidR="00E92858" w:rsidRDefault="00CA7095"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5E381510" w:rsidR="00B55ACB" w:rsidRDefault="00E0528A"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00FDEB2E" w:rsidR="00A65793" w:rsidRPr="00E0528A" w:rsidRDefault="00E0528A" w:rsidP="00B55ACB">
            <w:pPr>
              <w:cnfStyle w:val="000000000000" w:firstRow="0" w:lastRow="0" w:firstColumn="0" w:lastColumn="0" w:oddVBand="0" w:evenVBand="0" w:oddHBand="0" w:evenHBand="0" w:firstRowFirstColumn="0" w:firstRowLastColumn="0" w:lastRowFirstColumn="0" w:lastRowLastColumn="0"/>
              <w:rPr>
                <w:b/>
              </w:rPr>
            </w:pPr>
            <w:r w:rsidRPr="009B47F8">
              <w:rPr>
                <w:b/>
                <w:highlight w:val="yellow"/>
              </w:rPr>
              <w:t>(</w:t>
            </w:r>
            <w:proofErr w:type="gramStart"/>
            <w:r w:rsidRPr="009B47F8">
              <w:rPr>
                <w:b/>
                <w:highlight w:val="yellow"/>
              </w:rPr>
              <w:t>waiting</w:t>
            </w:r>
            <w:proofErr w:type="gramEnd"/>
            <w:r>
              <w:rPr>
                <w:b/>
                <w:highlight w:val="yellow"/>
              </w:rPr>
              <w:t xml:space="preserve"> 50%</w:t>
            </w:r>
            <w:r w:rsidRPr="009B47F8">
              <w:rPr>
                <w:b/>
                <w:highlight w:val="yellow"/>
              </w:rPr>
              <w:t>)</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C860D6">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2A3BAD41" w:rsidR="005E7D24" w:rsidRPr="00C860D6" w:rsidRDefault="00C860D6" w:rsidP="00A76FFB">
            <w:pPr>
              <w:cnfStyle w:val="000000000000" w:firstRow="0" w:lastRow="0" w:firstColumn="0" w:lastColumn="0" w:oddVBand="0" w:evenVBand="0" w:oddHBand="0" w:evenHBand="0" w:firstRowFirstColumn="0" w:firstRowLastColumn="0" w:lastRowFirstColumn="0" w:lastRowLastColumn="0"/>
              <w:rPr>
                <w:b/>
              </w:rPr>
            </w:pPr>
            <w:r>
              <w:rPr>
                <w:b/>
              </w:rPr>
              <w:t>Paul</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auto"/>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15B8B62E" w:rsidR="00B55ACB" w:rsidRDefault="00C860D6" w:rsidP="00B55ACB">
            <w:pPr>
              <w:cnfStyle w:val="000000000000" w:firstRow="0" w:lastRow="0" w:firstColumn="0" w:lastColumn="0" w:oddVBand="0" w:evenVBand="0" w:oddHBand="0" w:evenHBand="0" w:firstRowFirstColumn="0" w:firstRowLastColumn="0" w:lastRowFirstColumn="0" w:lastRowLastColumn="0"/>
            </w:pPr>
            <w:r w:rsidRPr="009B47F8">
              <w:rPr>
                <w:b/>
                <w:highlight w:val="green"/>
              </w:rPr>
              <w:t>(waiting)</w:t>
            </w: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296854B7" w14:textId="77777777" w:rsidR="00B55ACB" w:rsidRDefault="00BC7924" w:rsidP="00B55ACB">
            <w:pPr>
              <w:cnfStyle w:val="000000100000" w:firstRow="0" w:lastRow="0" w:firstColumn="0" w:lastColumn="0" w:oddVBand="0" w:evenVBand="0" w:oddHBand="1" w:evenHBand="0" w:firstRowFirstColumn="0" w:firstRowLastColumn="0" w:lastRowFirstColumn="0" w:lastRowLastColumn="0"/>
            </w:pPr>
            <w:r>
              <w:t>or include in implementation</w:t>
            </w:r>
          </w:p>
          <w:p w14:paraId="66A7FBE2" w14:textId="0AEB3CDA" w:rsidR="00BC7924" w:rsidRPr="00BC7924" w:rsidRDefault="00BC7924" w:rsidP="00B55ACB">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EC6124"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w:t>
            </w:r>
            <w:proofErr w:type="spellStart"/>
            <w:r>
              <w:rPr>
                <w:rFonts w:ascii="Arial" w:hAnsi="Arial" w:cs="Arial"/>
                <w:sz w:val="20"/>
                <w:szCs w:val="20"/>
              </w:rPr>
              <w:t>Greig</w:t>
            </w:r>
            <w:proofErr w:type="spellEnd"/>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EC6124"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EC6124"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EC6124"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EC6124"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EC6124"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EC6124"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EC6124"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EC6124"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EC6124"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EC6124"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EC6124"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EC6124"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tDAwNDc0NTGzMDdQ0lEKTi0uzszPAykwNKkFAO+Zm3I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3222A"/>
    <w:rsid w:val="00152E2E"/>
    <w:rsid w:val="001571B9"/>
    <w:rsid w:val="00161779"/>
    <w:rsid w:val="00161D3F"/>
    <w:rsid w:val="00182688"/>
    <w:rsid w:val="00190F5A"/>
    <w:rsid w:val="00196737"/>
    <w:rsid w:val="001E62CC"/>
    <w:rsid w:val="002151B2"/>
    <w:rsid w:val="00221FA8"/>
    <w:rsid w:val="002247BB"/>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206F2"/>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616BF"/>
    <w:rsid w:val="00C70166"/>
    <w:rsid w:val="00C72FC7"/>
    <w:rsid w:val="00C850EF"/>
    <w:rsid w:val="00C860D6"/>
    <w:rsid w:val="00C97C4C"/>
    <w:rsid w:val="00CA7095"/>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0528A"/>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C6124"/>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2E336-B8B6-450B-84C7-4E686F85B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0</Pages>
  <Words>2591</Words>
  <Characters>1476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34</cp:revision>
  <dcterms:created xsi:type="dcterms:W3CDTF">2019-05-29T07:07:00Z</dcterms:created>
  <dcterms:modified xsi:type="dcterms:W3CDTF">2019-06-05T07:20:00Z</dcterms:modified>
</cp:coreProperties>
</file>